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D9CEE5" w14:textId="64F15C20" w:rsidR="00ED26B1" w:rsidRDefault="00982BE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YNOPSIS</w:t>
      </w:r>
      <w:r w:rsidR="00E96E32">
        <w:rPr>
          <w:b/>
          <w:color w:val="000000"/>
          <w:sz w:val="24"/>
          <w:szCs w:val="24"/>
        </w:rPr>
        <w:t xml:space="preserve"> OF </w:t>
      </w:r>
      <w:r w:rsidR="0078215F" w:rsidRPr="0078215F">
        <w:rPr>
          <w:b/>
          <w:color w:val="000000"/>
          <w:sz w:val="24"/>
          <w:szCs w:val="24"/>
        </w:rPr>
        <w:t xml:space="preserve">EXPLORATORY PROJECT </w:t>
      </w:r>
      <w:r w:rsidR="00BE4B47">
        <w:rPr>
          <w:b/>
          <w:color w:val="000000"/>
          <w:sz w:val="24"/>
          <w:szCs w:val="24"/>
        </w:rPr>
        <w:t>(</w:t>
      </w:r>
      <w:r w:rsidR="0078215F" w:rsidRPr="0078215F">
        <w:rPr>
          <w:b/>
          <w:color w:val="000000"/>
          <w:sz w:val="24"/>
          <w:szCs w:val="24"/>
        </w:rPr>
        <w:t>EP)</w:t>
      </w:r>
    </w:p>
    <w:p w14:paraId="7BE30C44" w14:textId="77777777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22" w:line="240" w:lineRule="auto"/>
        <w:ind w:right="75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ON </w:t>
      </w:r>
    </w:p>
    <w:p w14:paraId="505A8E2E" w14:textId="695DFF42" w:rsidR="00ED26B1" w:rsidRDefault="00AF66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7" w:line="240" w:lineRule="auto"/>
        <w:ind w:right="75"/>
        <w:jc w:val="center"/>
        <w:rPr>
          <w:sz w:val="28"/>
          <w:szCs w:val="28"/>
        </w:rPr>
      </w:pPr>
      <w:r>
        <w:rPr>
          <w:sz w:val="28"/>
          <w:szCs w:val="28"/>
          <w:u w:val="single"/>
        </w:rPr>
        <w:t>&lt;Topic Title&gt;</w:t>
      </w:r>
    </w:p>
    <w:p w14:paraId="3D0D4FC1" w14:textId="3B938A7B" w:rsidR="00ED26B1" w:rsidRDefault="00AF667E" w:rsidP="00AF66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7" w:line="240" w:lineRule="auto"/>
        <w:ind w:right="-15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submitted in partial fulfilment of the requirements for the award of degree of </w:t>
      </w:r>
    </w:p>
    <w:p w14:paraId="61508F94" w14:textId="77777777" w:rsidR="00ED26B1" w:rsidRDefault="00ED26B1" w:rsidP="00AF667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17" w:line="240" w:lineRule="auto"/>
        <w:ind w:right="-15"/>
        <w:rPr>
          <w:b/>
          <w:sz w:val="24"/>
          <w:szCs w:val="24"/>
        </w:rPr>
      </w:pPr>
    </w:p>
    <w:p w14:paraId="6AA0FD60" w14:textId="77777777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52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BACHELOR OF ENGINEERING </w:t>
      </w:r>
    </w:p>
    <w:p w14:paraId="3D253932" w14:textId="77777777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In </w:t>
      </w:r>
    </w:p>
    <w:p w14:paraId="58100D87" w14:textId="77777777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COMPUTER SCIENCE AND ENGINEERING </w:t>
      </w:r>
    </w:p>
    <w:p w14:paraId="7AE3D020" w14:textId="77777777" w:rsidR="00ED26B1" w:rsidRDefault="00ED26B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jc w:val="center"/>
        <w:rPr>
          <w:b/>
          <w:sz w:val="24"/>
          <w:szCs w:val="24"/>
        </w:rPr>
      </w:pPr>
    </w:p>
    <w:p w14:paraId="10B464E6" w14:textId="3560F469" w:rsidR="00ED26B1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rPr>
          <w:b/>
          <w:color w:val="000000"/>
        </w:rPr>
      </w:pPr>
      <w:r>
        <w:rPr>
          <w:b/>
        </w:rPr>
        <w:t>Submitted by:</w:t>
      </w:r>
      <w:r w:rsidR="00AF667E">
        <w:rPr>
          <w:b/>
        </w:rPr>
        <w:t xml:space="preserve">   </w:t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AF667E">
        <w:rPr>
          <w:b/>
        </w:rPr>
        <w:tab/>
      </w:r>
      <w:r w:rsidR="00E4645A">
        <w:rPr>
          <w:b/>
        </w:rPr>
        <w:t xml:space="preserve">         </w:t>
      </w:r>
      <w:r w:rsidR="00AF667E">
        <w:rPr>
          <w:b/>
        </w:rPr>
        <w:t>Su</w:t>
      </w:r>
      <w:r w:rsidR="00E4645A">
        <w:rPr>
          <w:b/>
        </w:rPr>
        <w:t>pervised By</w:t>
      </w:r>
      <w:r w:rsidR="00AF667E">
        <w:rPr>
          <w:b/>
        </w:rPr>
        <w:t>:</w:t>
      </w:r>
    </w:p>
    <w:p w14:paraId="738F7609" w14:textId="2F5D838F" w:rsidR="00ED26B1" w:rsidRDefault="00E4645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rPr>
          <w:b/>
          <w:color w:val="000000"/>
        </w:rPr>
      </w:pPr>
      <w:r>
        <w:rPr>
          <w:b/>
          <w:color w:val="000000"/>
        </w:rPr>
        <w:t>&lt;Student Name</w:t>
      </w:r>
      <w:proofErr w:type="gramStart"/>
      <w:r>
        <w:rPr>
          <w:b/>
          <w:color w:val="000000"/>
        </w:rPr>
        <w:t xml:space="preserve">&gt; </w:t>
      </w:r>
      <w:r w:rsidR="00AF667E">
        <w:rPr>
          <w:b/>
          <w:color w:val="000000"/>
        </w:rPr>
        <w:t xml:space="preserve"> </w:t>
      </w:r>
      <w:r w:rsidR="00AF667E">
        <w:rPr>
          <w:b/>
          <w:color w:val="000000"/>
        </w:rPr>
        <w:tab/>
      </w:r>
      <w:proofErr w:type="gramEnd"/>
      <w:r w:rsidR="00AF667E">
        <w:rPr>
          <w:b/>
          <w:color w:val="000000"/>
        </w:rPr>
        <w:tab/>
        <w:t xml:space="preserve">                       </w:t>
      </w:r>
      <w:r w:rsidR="006675F6">
        <w:rPr>
          <w:b/>
          <w:color w:val="000000"/>
        </w:rPr>
        <w:t xml:space="preserve">         </w:t>
      </w:r>
      <w:r w:rsidR="00AF667E">
        <w:rPr>
          <w:b/>
          <w:color w:val="000000"/>
        </w:rPr>
        <w:t>&lt;</w:t>
      </w:r>
      <w:r w:rsidR="007C1616">
        <w:rPr>
          <w:b/>
          <w:color w:val="000000"/>
        </w:rPr>
        <w:t>Name of the Mentor</w:t>
      </w:r>
      <w:r w:rsidR="00AD3D5E">
        <w:rPr>
          <w:b/>
          <w:color w:val="000000"/>
        </w:rPr>
        <w:t>/Team Lead/Manager</w:t>
      </w:r>
      <w:r w:rsidR="00AF667E">
        <w:rPr>
          <w:b/>
          <w:color w:val="000000"/>
        </w:rPr>
        <w:t>&gt;</w:t>
      </w:r>
    </w:p>
    <w:p w14:paraId="5B35367E" w14:textId="49428D00" w:rsidR="006675F6" w:rsidRDefault="00E4645A" w:rsidP="007C1616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rPr>
          <w:b/>
          <w:color w:val="000000"/>
        </w:rPr>
      </w:pPr>
      <w:r>
        <w:rPr>
          <w:b/>
          <w:color w:val="000000"/>
        </w:rPr>
        <w:t>&lt;Student Roll Number&gt;</w:t>
      </w:r>
      <w:r w:rsidR="007D6FFB">
        <w:rPr>
          <w:b/>
          <w:color w:val="000000"/>
        </w:rPr>
        <w:tab/>
      </w:r>
      <w:r w:rsidR="007D6FFB">
        <w:rPr>
          <w:b/>
          <w:color w:val="000000"/>
        </w:rPr>
        <w:tab/>
      </w:r>
      <w:r w:rsidR="007D6FFB">
        <w:rPr>
          <w:b/>
          <w:color w:val="000000"/>
        </w:rPr>
        <w:tab/>
      </w:r>
      <w:r w:rsidR="007D6FFB">
        <w:rPr>
          <w:b/>
          <w:color w:val="000000"/>
        </w:rPr>
        <w:tab/>
      </w:r>
      <w:r w:rsidR="007D6FFB">
        <w:rPr>
          <w:b/>
          <w:color w:val="000000"/>
        </w:rPr>
        <w:tab/>
        <w:t xml:space="preserve"> </w:t>
      </w:r>
      <w:r w:rsidR="00A56703">
        <w:rPr>
          <w:b/>
          <w:color w:val="000000"/>
        </w:rPr>
        <w:t xml:space="preserve">                                </w:t>
      </w:r>
      <w:r w:rsidR="007D6FFB">
        <w:rPr>
          <w:b/>
          <w:color w:val="000000"/>
        </w:rPr>
        <w:t>&lt;Designation&gt;</w:t>
      </w:r>
    </w:p>
    <w:p w14:paraId="03CD42C0" w14:textId="66666E48" w:rsidR="00AD3D5E" w:rsidRDefault="00AD3D5E" w:rsidP="00AD3D5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5" w:line="240" w:lineRule="auto"/>
        <w:jc w:val="right"/>
        <w:rPr>
          <w:b/>
          <w:color w:val="000000"/>
        </w:rPr>
      </w:pPr>
      <w:r>
        <w:rPr>
          <w:b/>
          <w:color w:val="000000"/>
        </w:rPr>
        <w:t>&lt;Organization&gt;</w:t>
      </w:r>
    </w:p>
    <w:p w14:paraId="16AB42EE" w14:textId="46BE421C" w:rsidR="00EF7540" w:rsidRDefault="00EF754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93" w:line="24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r>
        <w:rPr>
          <w:rFonts w:ascii="Times New Roman" w:eastAsia="Times New Roman" w:hAnsi="Times New Roman" w:cs="Times New Roman"/>
          <w:b/>
          <w:noProof/>
          <w:color w:val="000000"/>
        </w:rPr>
        <w:drawing>
          <wp:inline distT="0" distB="0" distL="0" distR="0" wp14:anchorId="454387E0" wp14:editId="43379790">
            <wp:extent cx="1859280" cy="1840865"/>
            <wp:effectExtent l="0" t="0" r="0" b="0"/>
            <wp:docPr id="1305144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840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628350" w14:textId="77777777" w:rsidR="00045E91" w:rsidRDefault="00045E9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93" w:line="24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</w:p>
    <w:p w14:paraId="4AAE9217" w14:textId="77777777" w:rsidR="00045E91" w:rsidRDefault="00045E91" w:rsidP="00045E9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  <w:r w:rsidRPr="00F132FC">
        <w:rPr>
          <w:rFonts w:eastAsia="Times New Roman"/>
          <w:b/>
          <w:color w:val="000000"/>
        </w:rPr>
        <w:t>DEPARTMENT OF COMPUTER SCIENCE AND ENGINEERING</w:t>
      </w:r>
    </w:p>
    <w:p w14:paraId="262752AD" w14:textId="77777777" w:rsidR="00045E91" w:rsidRDefault="00045E91" w:rsidP="00045E9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</w:p>
    <w:p w14:paraId="4D9B73EA" w14:textId="77777777" w:rsidR="00045E91" w:rsidRDefault="00045E91" w:rsidP="00045E9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</w:p>
    <w:p w14:paraId="5FBAB345" w14:textId="77777777" w:rsidR="00045E91" w:rsidRDefault="00045E91" w:rsidP="00045E9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</w:p>
    <w:p w14:paraId="187C410D" w14:textId="77777777" w:rsidR="00045E91" w:rsidRDefault="00045E91" w:rsidP="00045E9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  <w:r>
        <w:rPr>
          <w:rFonts w:eastAsia="Times New Roman"/>
          <w:b/>
          <w:color w:val="000000"/>
        </w:rPr>
        <w:t>CHITKARA UNIVERSITY INSTITUTE OF ENGINEERING AND TECHNOLOGY</w:t>
      </w:r>
    </w:p>
    <w:p w14:paraId="71D8412C" w14:textId="77777777" w:rsidR="00045E91" w:rsidRDefault="00045E91" w:rsidP="00045E9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eastAsia="Times New Roman"/>
          <w:b/>
          <w:color w:val="000000"/>
        </w:rPr>
      </w:pPr>
      <w:r w:rsidRPr="00F132FC">
        <w:rPr>
          <w:rFonts w:eastAsia="Times New Roman"/>
          <w:b/>
          <w:color w:val="000000"/>
        </w:rPr>
        <w:t>CHITKARA UNIVERSITY</w:t>
      </w:r>
      <w:r>
        <w:rPr>
          <w:rFonts w:eastAsia="Times New Roman"/>
          <w:b/>
          <w:color w:val="000000"/>
        </w:rPr>
        <w:t xml:space="preserve">, </w:t>
      </w:r>
      <w:r w:rsidRPr="00F132FC">
        <w:rPr>
          <w:rFonts w:eastAsia="Times New Roman"/>
          <w:b/>
          <w:color w:val="000000"/>
        </w:rPr>
        <w:t>PUNJAB, INDIA</w:t>
      </w:r>
    </w:p>
    <w:p w14:paraId="01D18423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D37FB95" w14:textId="77777777" w:rsidR="00045E91" w:rsidRDefault="00045E91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BEA10D3" w14:textId="77777777" w:rsidR="00045E91" w:rsidRDefault="00045E91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735FA6E" w14:textId="77777777" w:rsidR="00045E91" w:rsidRDefault="00045E91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DC6D88D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943DAD">
        <w:rPr>
          <w:rFonts w:ascii="Times New Roman" w:hAnsi="Times New Roman" w:cs="Times New Roman"/>
          <w:b/>
          <w:sz w:val="32"/>
          <w:szCs w:val="32"/>
          <w:u w:val="single"/>
        </w:rPr>
        <w:t>CONTENTS</w:t>
      </w:r>
    </w:p>
    <w:p w14:paraId="306E8F03" w14:textId="77777777" w:rsidR="00F34288" w:rsidRDefault="00F34288" w:rsidP="00F34288">
      <w:pPr>
        <w:jc w:val="center"/>
        <w:rPr>
          <w:b/>
          <w:sz w:val="28"/>
        </w:rPr>
      </w:pPr>
    </w:p>
    <w:p w14:paraId="1C714540" w14:textId="77777777" w:rsidR="00F34288" w:rsidRPr="00943DAD" w:rsidRDefault="00F34288" w:rsidP="00F3428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itle</w:t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</w:r>
      <w:r w:rsidRPr="00943DAD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943DAD">
        <w:rPr>
          <w:rFonts w:ascii="Times New Roman" w:hAnsi="Times New Roman" w:cs="Times New Roman"/>
          <w:b/>
          <w:sz w:val="28"/>
          <w:szCs w:val="28"/>
        </w:rPr>
        <w:t>Page No.</w:t>
      </w:r>
    </w:p>
    <w:p w14:paraId="407A75F3" w14:textId="77777777" w:rsidR="00F34288" w:rsidRPr="00943DAD" w:rsidRDefault="00F34288" w:rsidP="00F3428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50BD2FB" w14:textId="77777777" w:rsidR="00F34288" w:rsidRPr="002D4FA3" w:rsidRDefault="00F34288" w:rsidP="00F34288">
      <w:pPr>
        <w:pStyle w:val="ListParagraph"/>
        <w:rPr>
          <w:rFonts w:ascii="Times New Roman" w:hAnsi="Times New Roman" w:cs="Times New Roman"/>
          <w:bCs/>
          <w:sz w:val="28"/>
          <w:szCs w:val="28"/>
        </w:rPr>
      </w:pPr>
      <w:r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Pr="002D4FA3">
        <w:rPr>
          <w:rFonts w:ascii="Times New Roman" w:hAnsi="Times New Roman" w:cs="Times New Roman"/>
          <w:bCs/>
          <w:sz w:val="28"/>
          <w:szCs w:val="28"/>
        </w:rPr>
        <w:tab/>
        <w:t xml:space="preserve">  </w:t>
      </w:r>
      <w:r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Pr="002D4FA3">
        <w:rPr>
          <w:rFonts w:ascii="Times New Roman" w:hAnsi="Times New Roman" w:cs="Times New Roman"/>
          <w:bCs/>
          <w:sz w:val="28"/>
          <w:szCs w:val="28"/>
        </w:rPr>
        <w:tab/>
        <w:t xml:space="preserve">       </w:t>
      </w:r>
    </w:p>
    <w:p w14:paraId="5D71AF5C" w14:textId="77777777" w:rsidR="00252AC2" w:rsidRDefault="00F34288" w:rsidP="00252AC2">
      <w:pPr>
        <w:pStyle w:val="ListParagraph"/>
        <w:rPr>
          <w:rFonts w:ascii="Times New Roman" w:hAnsi="Times New Roman" w:cs="Times New Roman"/>
          <w:bCs/>
          <w:sz w:val="28"/>
          <w:szCs w:val="28"/>
        </w:rPr>
      </w:pPr>
      <w:r w:rsidRPr="002D4FA3">
        <w:rPr>
          <w:rFonts w:ascii="Times New Roman" w:hAnsi="Times New Roman" w:cs="Times New Roman"/>
          <w:bCs/>
          <w:sz w:val="28"/>
          <w:szCs w:val="28"/>
        </w:rPr>
        <w:t>Abstract</w:t>
      </w:r>
    </w:p>
    <w:p w14:paraId="21A9A9A6" w14:textId="46E60F72" w:rsidR="00F34288" w:rsidRPr="002D4FA3" w:rsidRDefault="00252AC2" w:rsidP="00F3428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Introduction</w:t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</w:r>
      <w:r w:rsidR="00F34288" w:rsidRPr="002D4FA3">
        <w:rPr>
          <w:rFonts w:ascii="Times New Roman" w:hAnsi="Times New Roman" w:cs="Times New Roman"/>
          <w:bCs/>
          <w:sz w:val="28"/>
          <w:szCs w:val="28"/>
        </w:rPr>
        <w:tab/>
        <w:t xml:space="preserve">  </w:t>
      </w:r>
    </w:p>
    <w:p w14:paraId="7A6011FE" w14:textId="415F8A91" w:rsidR="00252AC2" w:rsidRDefault="00F34288" w:rsidP="00F3428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Cs/>
          <w:sz w:val="28"/>
          <w:szCs w:val="28"/>
        </w:rPr>
      </w:pPr>
      <w:r w:rsidRPr="00252AC2">
        <w:rPr>
          <w:rFonts w:ascii="Times New Roman" w:hAnsi="Times New Roman" w:cs="Times New Roman"/>
          <w:bCs/>
          <w:sz w:val="28"/>
          <w:szCs w:val="28"/>
        </w:rPr>
        <w:t>Methodology</w:t>
      </w:r>
      <w:r w:rsidR="00252AC2" w:rsidRPr="00252AC2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53477AB2" w14:textId="66A245E3" w:rsidR="00F34288" w:rsidRDefault="00F34288" w:rsidP="00F3428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Cs/>
          <w:sz w:val="28"/>
          <w:szCs w:val="28"/>
        </w:rPr>
      </w:pPr>
      <w:r w:rsidRPr="00252AC2">
        <w:rPr>
          <w:rFonts w:ascii="Times New Roman" w:hAnsi="Times New Roman" w:cs="Times New Roman"/>
          <w:bCs/>
          <w:sz w:val="28"/>
          <w:szCs w:val="28"/>
        </w:rPr>
        <w:t>Tools and Technologies</w:t>
      </w:r>
    </w:p>
    <w:p w14:paraId="6DDAFD1C" w14:textId="052D1A1B" w:rsidR="00252AC2" w:rsidRPr="00252AC2" w:rsidRDefault="00252AC2" w:rsidP="00F3428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Cs/>
          <w:sz w:val="28"/>
          <w:szCs w:val="28"/>
        </w:rPr>
      </w:pPr>
      <w:r w:rsidRPr="00252AC2">
        <w:rPr>
          <w:rFonts w:ascii="Times New Roman" w:hAnsi="Times New Roman" w:cs="Times New Roman"/>
          <w:bCs/>
          <w:sz w:val="28"/>
          <w:szCs w:val="28"/>
        </w:rPr>
        <w:t>Project Plan</w:t>
      </w:r>
    </w:p>
    <w:p w14:paraId="752A8212" w14:textId="4F12BD7A" w:rsidR="00252AC2" w:rsidRPr="002D4FA3" w:rsidRDefault="00252AC2" w:rsidP="00252AC2">
      <w:pPr>
        <w:pStyle w:val="ListParagraph"/>
        <w:rPr>
          <w:rFonts w:ascii="Times New Roman" w:hAnsi="Times New Roman" w:cs="Times New Roman"/>
          <w:bCs/>
          <w:sz w:val="28"/>
          <w:szCs w:val="28"/>
        </w:rPr>
      </w:pPr>
    </w:p>
    <w:p w14:paraId="783AF173" w14:textId="77777777" w:rsidR="00F34288" w:rsidRDefault="00F34288" w:rsidP="00F34288">
      <w:pPr>
        <w:ind w:left="360"/>
        <w:jc w:val="center"/>
        <w:rPr>
          <w:rFonts w:ascii="Times New Roman" w:hAnsi="Times New Roman" w:cs="Times New Roman"/>
          <w:b/>
          <w:sz w:val="24"/>
        </w:rPr>
      </w:pPr>
    </w:p>
    <w:p w14:paraId="084DD379" w14:textId="77777777" w:rsidR="00F34288" w:rsidRDefault="00F34288" w:rsidP="00F34288">
      <w:pPr>
        <w:jc w:val="center"/>
        <w:rPr>
          <w:b/>
          <w:sz w:val="32"/>
          <w:szCs w:val="32"/>
          <w:u w:val="single"/>
        </w:rPr>
      </w:pPr>
    </w:p>
    <w:p w14:paraId="2CB684D4" w14:textId="77777777" w:rsidR="00F34288" w:rsidRDefault="00F34288" w:rsidP="00F34288">
      <w:pPr>
        <w:jc w:val="center"/>
        <w:rPr>
          <w:b/>
          <w:sz w:val="32"/>
          <w:szCs w:val="32"/>
          <w:u w:val="single"/>
        </w:rPr>
      </w:pPr>
    </w:p>
    <w:p w14:paraId="71127182" w14:textId="77777777" w:rsidR="00F34288" w:rsidRDefault="00F34288" w:rsidP="00F34288">
      <w:pPr>
        <w:jc w:val="center"/>
        <w:rPr>
          <w:b/>
          <w:sz w:val="32"/>
          <w:szCs w:val="32"/>
          <w:u w:val="single"/>
        </w:rPr>
      </w:pPr>
    </w:p>
    <w:p w14:paraId="6B9986C7" w14:textId="77777777" w:rsidR="00F34288" w:rsidRDefault="00F34288" w:rsidP="00F34288">
      <w:pPr>
        <w:jc w:val="center"/>
        <w:rPr>
          <w:b/>
          <w:sz w:val="32"/>
          <w:szCs w:val="32"/>
          <w:u w:val="single"/>
        </w:rPr>
      </w:pPr>
    </w:p>
    <w:p w14:paraId="7BD4788D" w14:textId="77777777" w:rsidR="00F34288" w:rsidRDefault="00F34288" w:rsidP="00F34288">
      <w:pPr>
        <w:jc w:val="center"/>
        <w:rPr>
          <w:b/>
          <w:sz w:val="32"/>
          <w:szCs w:val="32"/>
          <w:u w:val="single"/>
        </w:rPr>
      </w:pPr>
    </w:p>
    <w:p w14:paraId="2121A798" w14:textId="77777777" w:rsidR="00F34288" w:rsidRDefault="00F34288" w:rsidP="00F34288">
      <w:pPr>
        <w:jc w:val="center"/>
        <w:rPr>
          <w:b/>
          <w:sz w:val="32"/>
          <w:szCs w:val="32"/>
          <w:u w:val="single"/>
        </w:rPr>
      </w:pPr>
    </w:p>
    <w:p w14:paraId="23273B20" w14:textId="77777777" w:rsidR="00F34288" w:rsidRDefault="00F34288" w:rsidP="00F34288">
      <w:pPr>
        <w:jc w:val="center"/>
        <w:rPr>
          <w:b/>
          <w:sz w:val="32"/>
          <w:szCs w:val="32"/>
          <w:u w:val="single"/>
        </w:rPr>
      </w:pPr>
    </w:p>
    <w:p w14:paraId="33140A5A" w14:textId="77777777" w:rsidR="00F34288" w:rsidRDefault="00F34288" w:rsidP="00F34288">
      <w:pPr>
        <w:jc w:val="center"/>
        <w:rPr>
          <w:b/>
          <w:sz w:val="32"/>
          <w:szCs w:val="32"/>
          <w:u w:val="single"/>
        </w:rPr>
      </w:pPr>
    </w:p>
    <w:p w14:paraId="22DDDC5D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45BA212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A654E8D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B835209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7EF02CD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74B6305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7222638C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C51DC8F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B872699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AE0B4D0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9858BB8" w14:textId="77777777" w:rsidR="00F34288" w:rsidRDefault="00F34288" w:rsidP="00F34288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34DEAF0" w14:textId="77777777" w:rsidR="00F34288" w:rsidRDefault="00F34288" w:rsidP="00F34288">
      <w:pPr>
        <w:jc w:val="center"/>
        <w:rPr>
          <w:sz w:val="24"/>
          <w:szCs w:val="24"/>
        </w:rPr>
      </w:pPr>
    </w:p>
    <w:p w14:paraId="5683EE69" w14:textId="77777777" w:rsidR="00F34288" w:rsidRDefault="00F34288" w:rsidP="00045E91">
      <w:pPr>
        <w:rPr>
          <w:sz w:val="24"/>
          <w:szCs w:val="24"/>
        </w:rPr>
      </w:pPr>
    </w:p>
    <w:p w14:paraId="1E5E1487" w14:textId="77777777" w:rsidR="00F34288" w:rsidRDefault="00F34288" w:rsidP="00F3428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28"/>
          <w:szCs w:val="28"/>
        </w:rPr>
      </w:pPr>
      <w:r w:rsidRPr="00A12496">
        <w:rPr>
          <w:rFonts w:ascii="Times New Roman" w:hAnsi="Times New Roman" w:cs="Times New Roman"/>
          <w:b/>
          <w:sz w:val="32"/>
          <w:szCs w:val="32"/>
        </w:rPr>
        <w:t>Introduction</w:t>
      </w:r>
      <w:r w:rsidRPr="00A12496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>(</w:t>
      </w:r>
      <w:r w:rsidRPr="00A12496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>6</w:t>
      </w:r>
      <w:r w:rsidRPr="00A12496">
        <w:rPr>
          <w:rFonts w:ascii="Times New Roman" w:hAnsi="Times New Roman" w:cs="Times New Roman"/>
          <w:bCs/>
          <w:sz w:val="24"/>
          <w:szCs w:val="24"/>
        </w:rPr>
        <w:t xml:space="preserve"> Times New Roman</w:t>
      </w:r>
      <w:r>
        <w:rPr>
          <w:rFonts w:ascii="Times New Roman" w:hAnsi="Times New Roman" w:cs="Times New Roman"/>
          <w:bCs/>
          <w:sz w:val="24"/>
          <w:szCs w:val="24"/>
        </w:rPr>
        <w:t>, Bold)</w:t>
      </w:r>
    </w:p>
    <w:p w14:paraId="1A46457A" w14:textId="77777777" w:rsidR="00F34288" w:rsidRDefault="00F34288" w:rsidP="00F34288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Subheading 1 </w:t>
      </w:r>
      <w:r w:rsidRPr="00A12496">
        <w:rPr>
          <w:rFonts w:ascii="Times New Roman" w:hAnsi="Times New Roman" w:cs="Times New Roman"/>
          <w:bCs/>
          <w:sz w:val="28"/>
          <w:szCs w:val="28"/>
        </w:rPr>
        <w:t>(</w:t>
      </w:r>
      <w:r w:rsidRPr="00A12496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>4</w:t>
      </w:r>
      <w:r w:rsidRPr="00A12496">
        <w:rPr>
          <w:rFonts w:ascii="Times New Roman" w:hAnsi="Times New Roman" w:cs="Times New Roman"/>
          <w:bCs/>
          <w:sz w:val="24"/>
          <w:szCs w:val="24"/>
        </w:rPr>
        <w:t xml:space="preserve"> Times New Roman</w:t>
      </w:r>
      <w:r>
        <w:rPr>
          <w:rFonts w:ascii="Times New Roman" w:hAnsi="Times New Roman" w:cs="Times New Roman"/>
          <w:bCs/>
          <w:sz w:val="24"/>
          <w:szCs w:val="24"/>
        </w:rPr>
        <w:t>, Bold)</w:t>
      </w:r>
    </w:p>
    <w:p w14:paraId="14E42946" w14:textId="77777777" w:rsidR="00F34288" w:rsidRDefault="00F34288" w:rsidP="00F34288">
      <w:pPr>
        <w:pStyle w:val="ListParagraph"/>
        <w:ind w:left="792"/>
        <w:rPr>
          <w:rFonts w:ascii="Times New Roman" w:hAnsi="Times New Roman" w:cs="Times New Roman"/>
          <w:b/>
          <w:sz w:val="28"/>
          <w:szCs w:val="28"/>
        </w:rPr>
      </w:pPr>
    </w:p>
    <w:p w14:paraId="10100EA4" w14:textId="77777777" w:rsidR="00F34288" w:rsidRPr="00A12496" w:rsidRDefault="00F34288" w:rsidP="00F34288">
      <w:pPr>
        <w:pStyle w:val="ListParagraph"/>
        <w:ind w:left="792"/>
        <w:rPr>
          <w:rFonts w:ascii="Times New Roman" w:hAnsi="Times New Roman" w:cs="Times New Roman"/>
          <w:b/>
          <w:sz w:val="24"/>
          <w:szCs w:val="24"/>
        </w:rPr>
      </w:pPr>
    </w:p>
    <w:p w14:paraId="530E637F" w14:textId="77777777" w:rsidR="00F34288" w:rsidRPr="00A12496" w:rsidRDefault="00F34288" w:rsidP="00F34288">
      <w:pPr>
        <w:pStyle w:val="ListParagraph"/>
        <w:ind w:left="792"/>
        <w:rPr>
          <w:rFonts w:ascii="Times New Roman" w:hAnsi="Times New Roman" w:cs="Times New Roman"/>
          <w:bCs/>
          <w:sz w:val="24"/>
          <w:szCs w:val="24"/>
        </w:rPr>
      </w:pPr>
      <w:r w:rsidRPr="00A12496">
        <w:rPr>
          <w:rFonts w:ascii="Times New Roman" w:hAnsi="Times New Roman" w:cs="Times New Roman"/>
          <w:bCs/>
          <w:sz w:val="24"/>
          <w:szCs w:val="24"/>
        </w:rPr>
        <w:t>&lt;Main text&gt; (12 Times New Roman 1.5 line spacing)</w:t>
      </w:r>
    </w:p>
    <w:p w14:paraId="6A0BE8A2" w14:textId="77777777" w:rsidR="00F34288" w:rsidRDefault="00F34288" w:rsidP="00F34288">
      <w:pPr>
        <w:jc w:val="center"/>
        <w:rPr>
          <w:sz w:val="24"/>
          <w:szCs w:val="24"/>
        </w:rPr>
      </w:pPr>
    </w:p>
    <w:p w14:paraId="6EEA010E" w14:textId="77777777" w:rsidR="00E4645A" w:rsidRDefault="00E4645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77" w:line="748" w:lineRule="auto"/>
        <w:ind w:left="9253" w:right="105" w:hanging="8741"/>
        <w:rPr>
          <w:rFonts w:ascii="Times New Roman" w:eastAsia="Times New Roman" w:hAnsi="Times New Roman" w:cs="Times New Roman"/>
          <w:b/>
          <w:color w:val="000000"/>
        </w:rPr>
      </w:pPr>
    </w:p>
    <w:sectPr w:rsidR="00E4645A">
      <w:headerReference w:type="default" r:id="rId9"/>
      <w:footerReference w:type="default" r:id="rId10"/>
      <w:pgSz w:w="12240" w:h="15840"/>
      <w:pgMar w:top="1416" w:right="1381" w:bottom="1059" w:left="143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B63EA" w14:textId="77777777" w:rsidR="00AF3E70" w:rsidRDefault="00AF3E70">
      <w:pPr>
        <w:spacing w:line="240" w:lineRule="auto"/>
      </w:pPr>
      <w:r>
        <w:separator/>
      </w:r>
    </w:p>
  </w:endnote>
  <w:endnote w:type="continuationSeparator" w:id="0">
    <w:p w14:paraId="405CE1BB" w14:textId="77777777" w:rsidR="00AF3E70" w:rsidRDefault="00AF3E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65767" w14:textId="77777777" w:rsidR="00ED26B1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AF667E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4C72EC" w14:textId="77777777" w:rsidR="00AF3E70" w:rsidRDefault="00AF3E70">
      <w:pPr>
        <w:spacing w:line="240" w:lineRule="auto"/>
      </w:pPr>
      <w:r>
        <w:separator/>
      </w:r>
    </w:p>
  </w:footnote>
  <w:footnote w:type="continuationSeparator" w:id="0">
    <w:p w14:paraId="1FECB983" w14:textId="77777777" w:rsidR="00AF3E70" w:rsidRDefault="00AF3E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FA7172" w14:textId="77777777" w:rsidR="00ED26B1" w:rsidRDefault="00ED26B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022E7"/>
    <w:multiLevelType w:val="hybridMultilevel"/>
    <w:tmpl w:val="478296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10766"/>
    <w:multiLevelType w:val="multilevel"/>
    <w:tmpl w:val="08667294"/>
    <w:lvl w:ilvl="0">
      <w:start w:val="1"/>
      <w:numFmt w:val="decimal"/>
      <w:lvlText w:val="%1."/>
      <w:lvlJc w:val="left"/>
      <w:pPr>
        <w:ind w:left="360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432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504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57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720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792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9360" w:hanging="360"/>
      </w:pPr>
      <w:rPr>
        <w:u w:val="none"/>
      </w:rPr>
    </w:lvl>
  </w:abstractNum>
  <w:abstractNum w:abstractNumId="2" w15:restartNumberingAfterBreak="0">
    <w:nsid w:val="14041780"/>
    <w:multiLevelType w:val="multilevel"/>
    <w:tmpl w:val="9B2C6952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2AD7CCA"/>
    <w:multiLevelType w:val="multilevel"/>
    <w:tmpl w:val="445CF24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39A0223"/>
    <w:multiLevelType w:val="multilevel"/>
    <w:tmpl w:val="60BEB5E8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5" w15:restartNumberingAfterBreak="0">
    <w:nsid w:val="28C553AF"/>
    <w:multiLevelType w:val="multilevel"/>
    <w:tmpl w:val="651AF638"/>
    <w:lvl w:ilvl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72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9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86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9360" w:hanging="360"/>
      </w:pPr>
      <w:rPr>
        <w:u w:val="none"/>
      </w:rPr>
    </w:lvl>
  </w:abstractNum>
  <w:abstractNum w:abstractNumId="6" w15:restartNumberingAfterBreak="0">
    <w:nsid w:val="2DCF1824"/>
    <w:multiLevelType w:val="multilevel"/>
    <w:tmpl w:val="C8B09426"/>
    <w:lvl w:ilvl="0">
      <w:start w:val="1"/>
      <w:numFmt w:val="lowerLetter"/>
      <w:lvlText w:val="%1."/>
      <w:lvlJc w:val="left"/>
      <w:pPr>
        <w:ind w:left="288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360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432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504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576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648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720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792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8640" w:hanging="360"/>
      </w:pPr>
      <w:rPr>
        <w:u w:val="none"/>
      </w:rPr>
    </w:lvl>
  </w:abstractNum>
  <w:abstractNum w:abstractNumId="7" w15:restartNumberingAfterBreak="0">
    <w:nsid w:val="319F57A7"/>
    <w:multiLevelType w:val="multilevel"/>
    <w:tmpl w:val="CE3430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65C5210"/>
    <w:multiLevelType w:val="multilevel"/>
    <w:tmpl w:val="D5F0DA6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57D26D16"/>
    <w:multiLevelType w:val="multilevel"/>
    <w:tmpl w:val="6CF46C4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0" w15:restartNumberingAfterBreak="0">
    <w:nsid w:val="61A415C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9A0DEA"/>
    <w:multiLevelType w:val="multilevel"/>
    <w:tmpl w:val="00E49E28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2" w15:restartNumberingAfterBreak="0">
    <w:nsid w:val="6F196901"/>
    <w:multiLevelType w:val="multilevel"/>
    <w:tmpl w:val="2714AD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748E34D8"/>
    <w:multiLevelType w:val="multilevel"/>
    <w:tmpl w:val="01C8934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33477321">
    <w:abstractNumId w:val="4"/>
  </w:num>
  <w:num w:numId="2" w16cid:durableId="1552956632">
    <w:abstractNumId w:val="8"/>
  </w:num>
  <w:num w:numId="3" w16cid:durableId="891844765">
    <w:abstractNumId w:val="11"/>
  </w:num>
  <w:num w:numId="4" w16cid:durableId="406920987">
    <w:abstractNumId w:val="13"/>
  </w:num>
  <w:num w:numId="5" w16cid:durableId="1681278146">
    <w:abstractNumId w:val="3"/>
  </w:num>
  <w:num w:numId="6" w16cid:durableId="458108738">
    <w:abstractNumId w:val="6"/>
  </w:num>
  <w:num w:numId="7" w16cid:durableId="39013002">
    <w:abstractNumId w:val="5"/>
  </w:num>
  <w:num w:numId="8" w16cid:durableId="1284072195">
    <w:abstractNumId w:val="12"/>
  </w:num>
  <w:num w:numId="9" w16cid:durableId="667294033">
    <w:abstractNumId w:val="1"/>
  </w:num>
  <w:num w:numId="10" w16cid:durableId="1917082791">
    <w:abstractNumId w:val="7"/>
  </w:num>
  <w:num w:numId="11" w16cid:durableId="1353459324">
    <w:abstractNumId w:val="9"/>
  </w:num>
  <w:num w:numId="12" w16cid:durableId="47845988">
    <w:abstractNumId w:val="2"/>
  </w:num>
  <w:num w:numId="13" w16cid:durableId="1079906381">
    <w:abstractNumId w:val="0"/>
  </w:num>
  <w:num w:numId="14" w16cid:durableId="11533283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MrC0NDMzNjAzMDRW0lEKTi0uzszPAykwqgUA+b/8sSwAAAA="/>
  </w:docVars>
  <w:rsids>
    <w:rsidRoot w:val="00ED26B1"/>
    <w:rsid w:val="00006228"/>
    <w:rsid w:val="00037725"/>
    <w:rsid w:val="00045E91"/>
    <w:rsid w:val="000B3A52"/>
    <w:rsid w:val="000B57F5"/>
    <w:rsid w:val="002178C8"/>
    <w:rsid w:val="00252AC2"/>
    <w:rsid w:val="002A46F6"/>
    <w:rsid w:val="002C4648"/>
    <w:rsid w:val="003E227E"/>
    <w:rsid w:val="0043349A"/>
    <w:rsid w:val="006675F6"/>
    <w:rsid w:val="0078215F"/>
    <w:rsid w:val="007C1616"/>
    <w:rsid w:val="007D6FFB"/>
    <w:rsid w:val="00857E31"/>
    <w:rsid w:val="008846ED"/>
    <w:rsid w:val="00982BE7"/>
    <w:rsid w:val="00A56703"/>
    <w:rsid w:val="00AD3D5E"/>
    <w:rsid w:val="00AF3E70"/>
    <w:rsid w:val="00AF667E"/>
    <w:rsid w:val="00BE4B47"/>
    <w:rsid w:val="00C060EA"/>
    <w:rsid w:val="00C156E2"/>
    <w:rsid w:val="00D24AA0"/>
    <w:rsid w:val="00E4645A"/>
    <w:rsid w:val="00E54055"/>
    <w:rsid w:val="00E96E32"/>
    <w:rsid w:val="00ED26B1"/>
    <w:rsid w:val="00EF7540"/>
    <w:rsid w:val="00F15406"/>
    <w:rsid w:val="00F34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B7A44"/>
  <w15:docId w15:val="{B9A9311B-351B-4441-B74D-F04081F77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IN" w:eastAsia="en-IN" w:bidi="pa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34288"/>
    <w:pPr>
      <w:spacing w:line="240" w:lineRule="auto"/>
      <w:ind w:left="720"/>
      <w:contextualSpacing/>
    </w:pPr>
    <w:rPr>
      <w:rFonts w:ascii="Calibri" w:eastAsia="Calibri" w:hAnsi="Calibri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yKhgxXR1W+a1sApGS0yo4p4nuA==">AMUW2mXODAuIlku6UnZoMC1X8MJIMOs5o93IlqNrACY1U6HRPO5eNQGtMNNJ4rILNfoo99j4Kmtf/nvF+mjDp6ptdLlot1/WDDpg19s3IhkD9wwtNS6PjTZzN2XIc69HV9m5XuwEL+BX71Y1TPMfzA+RfaX6HIYJbe5e4ceYHq4OpEIIiK3reo0DBOm1ZqVOO/BcQM8Alxf+lBs2vVxMLZlDJ41QRAEGYR6iNEUv6gCOrqZoRVf761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imar virk</cp:lastModifiedBy>
  <cp:revision>15</cp:revision>
  <dcterms:created xsi:type="dcterms:W3CDTF">2024-02-26T09:17:00Z</dcterms:created>
  <dcterms:modified xsi:type="dcterms:W3CDTF">2025-07-09T07:52:00Z</dcterms:modified>
</cp:coreProperties>
</file>